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be reached on June 17, which is also earlier than the long-term average of June 21 (1961 – 2017).</w:t>
      </w:r>
      <w:r>
        <w:t xml:space="preserve"> </w:t>
      </w:r>
      <w:r>
        <w:t xml:space="preserve">The April mean air temperature at Nome this year of -3.2°C was warmer than the long-term average of -6.69°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5.3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1T23:42:12Z</dcterms:created>
  <dcterms:modified xsi:type="dcterms:W3CDTF">2018-06-01T23:42:12Z</dcterms:modified>
</cp:coreProperties>
</file>